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FB899" w14:textId="3BE60912" w:rsidR="00ED12D9" w:rsidRPr="00AC066C" w:rsidRDefault="00FB47DA" w:rsidP="00AC066C">
      <w:pPr>
        <w:pStyle w:val="ab"/>
      </w:pPr>
      <w:r w:rsidRPr="00AC066C">
        <w:t xml:space="preserve">Group Meeting </w:t>
      </w:r>
      <w:r w:rsidR="00AA438B" w:rsidRPr="00AC066C">
        <w:t>Agenda</w:t>
      </w:r>
    </w:p>
    <w:p w14:paraId="550876BC" w14:textId="2867336B" w:rsidR="00FB47DA" w:rsidRPr="00AC066C" w:rsidRDefault="00FB47DA" w:rsidP="00AC066C">
      <w:pPr>
        <w:pStyle w:val="ad"/>
      </w:pPr>
      <w:r w:rsidRPr="00AC066C">
        <w:t>For</w:t>
      </w:r>
      <w:r w:rsidR="000D25D1" w:rsidRPr="00AC066C">
        <w:t xml:space="preserve"> the</w:t>
      </w:r>
      <w:r w:rsidRPr="00AC066C">
        <w:t xml:space="preserve"> group meeting that will be held on 28th March 2022</w:t>
      </w:r>
    </w:p>
    <w:p w14:paraId="75E979A7" w14:textId="77777777" w:rsidR="00ED12D9" w:rsidRPr="00AA438B" w:rsidRDefault="00ED12D9" w:rsidP="00AC066C">
      <w:pPr>
        <w:pStyle w:val="a3"/>
      </w:pP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4"/>
        <w:gridCol w:w="2268"/>
      </w:tblGrid>
      <w:tr w:rsidR="002B51BF" w:rsidRPr="002B51BF" w14:paraId="24FB6259" w14:textId="77777777" w:rsidTr="00803AD2">
        <w:tc>
          <w:tcPr>
            <w:tcW w:w="1384" w:type="dxa"/>
            <w:vAlign w:val="center"/>
          </w:tcPr>
          <w:p w14:paraId="0A548F5D" w14:textId="77777777" w:rsidR="002B51BF" w:rsidRPr="002B51BF" w:rsidRDefault="002B51BF" w:rsidP="002B51BF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 w:rsidRPr="002B51BF">
              <w:rPr>
                <w:rFonts w:eastAsia="Calibri"/>
                <w:b/>
                <w:bCs/>
                <w:sz w:val="26"/>
                <w:szCs w:val="26"/>
              </w:rPr>
              <w:t>Chair</w:t>
            </w:r>
          </w:p>
        </w:tc>
        <w:tc>
          <w:tcPr>
            <w:tcW w:w="2268" w:type="dxa"/>
            <w:vAlign w:val="center"/>
          </w:tcPr>
          <w:p w14:paraId="690CA3F8" w14:textId="77777777" w:rsidR="002B51BF" w:rsidRPr="002B51BF" w:rsidRDefault="002B51BF" w:rsidP="002B51BF">
            <w:pPr>
              <w:rPr>
                <w:rFonts w:eastAsia="Calibri"/>
                <w:sz w:val="26"/>
                <w:szCs w:val="26"/>
              </w:rPr>
            </w:pPr>
            <w:proofErr w:type="spellStart"/>
            <w:r w:rsidRPr="002B51BF">
              <w:rPr>
                <w:rFonts w:eastAsia="Calibri"/>
                <w:sz w:val="26"/>
                <w:szCs w:val="26"/>
              </w:rPr>
              <w:t>Yingyu</w:t>
            </w:r>
            <w:proofErr w:type="spellEnd"/>
            <w:r w:rsidRPr="002B51BF">
              <w:rPr>
                <w:rFonts w:eastAsia="Calibri"/>
                <w:sz w:val="26"/>
                <w:szCs w:val="26"/>
              </w:rPr>
              <w:t xml:space="preserve"> Wei</w:t>
            </w:r>
          </w:p>
        </w:tc>
      </w:tr>
      <w:tr w:rsidR="002B51BF" w:rsidRPr="002B51BF" w14:paraId="62E9E4EC" w14:textId="77777777" w:rsidTr="00803AD2">
        <w:tc>
          <w:tcPr>
            <w:tcW w:w="1384" w:type="dxa"/>
            <w:vAlign w:val="center"/>
          </w:tcPr>
          <w:p w14:paraId="5AF8B078" w14:textId="39BDD21D" w:rsidR="00664E1A" w:rsidRPr="002B51BF" w:rsidRDefault="00664E1A" w:rsidP="002B51BF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>
              <w:rPr>
                <w:rFonts w:eastAsia="Calibri"/>
                <w:b/>
                <w:bCs/>
                <w:sz w:val="26"/>
                <w:szCs w:val="26"/>
              </w:rPr>
              <w:t>Expected Attendees</w:t>
            </w:r>
          </w:p>
        </w:tc>
        <w:tc>
          <w:tcPr>
            <w:tcW w:w="2268" w:type="dxa"/>
            <w:vAlign w:val="center"/>
          </w:tcPr>
          <w:p w14:paraId="40CD6C35" w14:textId="22EEB61D" w:rsidR="00664E1A" w:rsidRPr="00664E1A" w:rsidRDefault="00664E1A" w:rsidP="00664E1A">
            <w:pPr>
              <w:rPr>
                <w:rFonts w:eastAsia="Calibri"/>
                <w:sz w:val="26"/>
                <w:szCs w:val="26"/>
              </w:rPr>
            </w:pPr>
            <w:r w:rsidRPr="00664E1A">
              <w:rPr>
                <w:rFonts w:eastAsia="Calibri"/>
                <w:sz w:val="26"/>
                <w:szCs w:val="26"/>
              </w:rPr>
              <w:t>Ruwen Yi</w:t>
            </w:r>
            <w:r>
              <w:rPr>
                <w:rFonts w:eastAsia="Calibri"/>
                <w:sz w:val="26"/>
                <w:szCs w:val="26"/>
              </w:rPr>
              <w:t>,</w:t>
            </w:r>
          </w:p>
          <w:p w14:paraId="6CC5DBC4" w14:textId="21D1070C" w:rsidR="00664E1A" w:rsidRDefault="00664E1A" w:rsidP="00664E1A">
            <w:pPr>
              <w:rPr>
                <w:rFonts w:eastAsia="Calibri"/>
                <w:sz w:val="26"/>
                <w:szCs w:val="26"/>
              </w:rPr>
            </w:pPr>
            <w:proofErr w:type="spellStart"/>
            <w:r w:rsidRPr="00664E1A">
              <w:rPr>
                <w:rFonts w:eastAsia="Calibri"/>
                <w:sz w:val="26"/>
                <w:szCs w:val="26"/>
              </w:rPr>
              <w:t>Yuhao</w:t>
            </w:r>
            <w:proofErr w:type="spellEnd"/>
            <w:r w:rsidRPr="00664E1A">
              <w:rPr>
                <w:rFonts w:eastAsia="Calibri"/>
                <w:sz w:val="26"/>
                <w:szCs w:val="26"/>
              </w:rPr>
              <w:t xml:space="preserve"> Wang</w:t>
            </w:r>
          </w:p>
          <w:p w14:paraId="1196D805" w14:textId="3ACD3061" w:rsidR="00664E1A" w:rsidRPr="002B51BF" w:rsidRDefault="00664E1A" w:rsidP="00664E1A">
            <w:pPr>
              <w:rPr>
                <w:rFonts w:eastAsia="Calibri"/>
                <w:sz w:val="26"/>
                <w:szCs w:val="26"/>
              </w:rPr>
            </w:pPr>
            <w:r w:rsidRPr="00664E1A">
              <w:rPr>
                <w:rFonts w:eastAsia="Calibri"/>
                <w:sz w:val="26"/>
                <w:szCs w:val="26"/>
              </w:rPr>
              <w:t>Ying Liao</w:t>
            </w:r>
          </w:p>
        </w:tc>
      </w:tr>
    </w:tbl>
    <w:p w14:paraId="23852AAF" w14:textId="6D08D386" w:rsidR="00ED12D9" w:rsidRDefault="00ED12D9" w:rsidP="00AC066C">
      <w:pPr>
        <w:pStyle w:val="a3"/>
      </w:pPr>
    </w:p>
    <w:p w14:paraId="06A79F90" w14:textId="77777777" w:rsidR="005C2FBD" w:rsidRPr="00AA438B" w:rsidRDefault="005C2FBD" w:rsidP="00AC066C">
      <w:pPr>
        <w:pStyle w:val="a3"/>
      </w:pPr>
    </w:p>
    <w:p w14:paraId="33ECC9B0" w14:textId="03A7FB72" w:rsidR="00223BF7" w:rsidRPr="004A446E" w:rsidRDefault="00714E21" w:rsidP="00A800E0">
      <w:pPr>
        <w:pStyle w:val="1"/>
        <w:spacing w:line="240" w:lineRule="auto"/>
      </w:pPr>
      <w:proofErr w:type="gramStart"/>
      <w:r w:rsidRPr="004A446E">
        <w:t xml:space="preserve">1  </w:t>
      </w:r>
      <w:r w:rsidR="00223BF7" w:rsidRPr="004A446E">
        <w:t>Meeting</w:t>
      </w:r>
      <w:proofErr w:type="gramEnd"/>
      <w:r w:rsidR="00223BF7" w:rsidRPr="004A446E">
        <w:t xml:space="preserve"> Topics</w:t>
      </w:r>
    </w:p>
    <w:p w14:paraId="63D8F7DB" w14:textId="28E57085" w:rsidR="005C2FBD" w:rsidRPr="00867A4E" w:rsidRDefault="005C2FBD" w:rsidP="00A800E0">
      <w:pPr>
        <w:pStyle w:val="second-leveltitle"/>
      </w:pPr>
      <w:r w:rsidRPr="00867A4E">
        <w:t>Last Meeting Follow-up</w:t>
      </w:r>
    </w:p>
    <w:p w14:paraId="6B7D3310" w14:textId="4AB222F6" w:rsidR="00A00DDE" w:rsidRPr="00A00DDE" w:rsidRDefault="005C2FBD" w:rsidP="00A00DDE">
      <w:pPr>
        <w:pStyle w:val="a3"/>
        <w:rPr>
          <w:rFonts w:ascii="宋体" w:eastAsia="宋体" w:hAnsi="宋体" w:cs="宋体"/>
          <w:lang w:eastAsia="zh-CN"/>
        </w:rPr>
      </w:pPr>
      <w:r>
        <w:t>None</w:t>
      </w:r>
      <w:r w:rsidR="007D7DAC">
        <w:rPr>
          <w:rFonts w:ascii="宋体" w:eastAsia="宋体" w:hAnsi="宋体" w:cs="宋体" w:hint="eastAsia"/>
          <w:lang w:eastAsia="zh-CN"/>
        </w:rPr>
        <w:t>.</w:t>
      </w:r>
    </w:p>
    <w:p w14:paraId="73EA7A2F" w14:textId="77777777" w:rsidR="005C2FBD" w:rsidRPr="00A800E0" w:rsidRDefault="005C2FBD" w:rsidP="00A800E0">
      <w:pPr>
        <w:pStyle w:val="second-leveltitle"/>
      </w:pPr>
      <w:r w:rsidRPr="00A800E0">
        <w:t>New Businesses</w:t>
      </w:r>
    </w:p>
    <w:p w14:paraId="540D20C1" w14:textId="77777777" w:rsidR="007D7DAC" w:rsidRDefault="00FB47DA" w:rsidP="007D7DAC">
      <w:pPr>
        <w:pStyle w:val="a3"/>
      </w:pPr>
      <w:r w:rsidRPr="00AC066C">
        <w:t>On the upcoming group meeting, w</w:t>
      </w:r>
      <w:r w:rsidR="00223BF7" w:rsidRPr="00AC066C">
        <w:t>e will focus on pitch slide</w:t>
      </w:r>
      <w:r w:rsidR="008004DC" w:rsidRPr="00AC066C">
        <w:t xml:space="preserve">. </w:t>
      </w:r>
    </w:p>
    <w:p w14:paraId="355F1143" w14:textId="04A87F76" w:rsidR="007D7DAC" w:rsidRDefault="00242C4C" w:rsidP="007D7DAC">
      <w:pPr>
        <w:pStyle w:val="a3"/>
        <w:numPr>
          <w:ilvl w:val="0"/>
          <w:numId w:val="9"/>
        </w:numPr>
      </w:pPr>
      <w:r w:rsidRPr="00AC066C">
        <w:t>D</w:t>
      </w:r>
      <w:r w:rsidR="008004DC" w:rsidRPr="00AC066C">
        <w:t>iscuss the structure of pitch slide</w:t>
      </w:r>
      <w:r w:rsidR="007D7DAC">
        <w:t>.</w:t>
      </w:r>
    </w:p>
    <w:p w14:paraId="24634E00" w14:textId="21EED8AE" w:rsidR="007D7DAC" w:rsidRDefault="00242C4C" w:rsidP="007D7DAC">
      <w:pPr>
        <w:pStyle w:val="a3"/>
        <w:numPr>
          <w:ilvl w:val="0"/>
          <w:numId w:val="9"/>
        </w:numPr>
      </w:pPr>
      <w:r w:rsidRPr="00AC066C">
        <w:t>D</w:t>
      </w:r>
      <w:r w:rsidR="008004DC" w:rsidRPr="00AC066C">
        <w:t>iscuss the dominated components of the slide</w:t>
      </w:r>
      <w:r w:rsidR="007D7DAC">
        <w:t>.</w:t>
      </w:r>
    </w:p>
    <w:p w14:paraId="111F2058" w14:textId="2CED4F0D" w:rsidR="00242C4C" w:rsidRPr="00AC066C" w:rsidRDefault="00242C4C" w:rsidP="007D7DAC">
      <w:pPr>
        <w:pStyle w:val="a3"/>
        <w:numPr>
          <w:ilvl w:val="0"/>
          <w:numId w:val="9"/>
        </w:numPr>
      </w:pPr>
      <w:r w:rsidRPr="00AC066C">
        <w:t>D</w:t>
      </w:r>
      <w:r w:rsidR="008004DC" w:rsidRPr="00AC066C">
        <w:t>etermine who is going to do which part of the slide</w:t>
      </w:r>
      <w:r w:rsidR="007D7DAC">
        <w:t>.</w:t>
      </w:r>
    </w:p>
    <w:p w14:paraId="3135DA38" w14:textId="038D717F" w:rsidR="00A800E0" w:rsidRDefault="00A800E0" w:rsidP="00AC066C">
      <w:pPr>
        <w:pStyle w:val="a3"/>
      </w:pPr>
    </w:p>
    <w:p w14:paraId="6447D3C6" w14:textId="77777777" w:rsidR="00CC7BFB" w:rsidRDefault="00CC7BFB" w:rsidP="00AC066C">
      <w:pPr>
        <w:pStyle w:val="a3"/>
      </w:pPr>
    </w:p>
    <w:p w14:paraId="5FF0010E" w14:textId="0B76237C" w:rsidR="00A43FEB" w:rsidRDefault="00714E21" w:rsidP="004A446E">
      <w:pPr>
        <w:pStyle w:val="1"/>
      </w:pPr>
      <w:proofErr w:type="gramStart"/>
      <w:r>
        <w:t xml:space="preserve">2  </w:t>
      </w:r>
      <w:r w:rsidR="008A4333">
        <w:t>Presentation</w:t>
      </w:r>
      <w:proofErr w:type="gramEnd"/>
      <w:r w:rsidR="008A4333">
        <w:t xml:space="preserve"> Content</w:t>
      </w:r>
    </w:p>
    <w:p w14:paraId="7954C72E" w14:textId="157B9D91" w:rsidR="00A43FEB" w:rsidRPr="00D24FA6" w:rsidRDefault="004A446E" w:rsidP="004A446E">
      <w:pPr>
        <w:pStyle w:val="a3"/>
      </w:pPr>
      <w:r w:rsidRPr="004A446E">
        <w:t>Ruwen</w:t>
      </w:r>
      <w:r>
        <w:t xml:space="preserve"> will show</w:t>
      </w:r>
      <w:r w:rsidR="00A97160">
        <w:t xml:space="preserve"> </w:t>
      </w:r>
      <w:r w:rsidR="00124A81">
        <w:t>us</w:t>
      </w:r>
      <w:r w:rsidR="00A97160">
        <w:t xml:space="preserve"> how API works by looking at</w:t>
      </w:r>
      <w:r>
        <w:t xml:space="preserve"> an API prototype</w:t>
      </w:r>
      <w:r w:rsidR="00A97160">
        <w:t xml:space="preserve">. We will </w:t>
      </w:r>
      <w:r w:rsidR="00124A81">
        <w:t>discuss</w:t>
      </w:r>
      <w:r w:rsidR="00A97160">
        <w:t xml:space="preserve"> whether</w:t>
      </w:r>
      <w:r>
        <w:t xml:space="preserve"> </w:t>
      </w:r>
      <w:r w:rsidR="00A97160">
        <w:t>it</w:t>
      </w:r>
      <w:r>
        <w:t xml:space="preserve"> can be </w:t>
      </w:r>
      <w:proofErr w:type="spellStart"/>
      <w:r w:rsidR="00A97160">
        <w:t>use</w:t>
      </w:r>
      <w:proofErr w:type="spellEnd"/>
      <w:r w:rsidR="00A97160">
        <w:t xml:space="preserve"> </w:t>
      </w:r>
      <w:r>
        <w:t>for our project.</w:t>
      </w:r>
    </w:p>
    <w:sectPr w:rsidR="00A43FEB" w:rsidRPr="00D24FA6" w:rsidSect="00D24FA6">
      <w:footerReference w:type="default" r:id="rId8"/>
      <w:pgSz w:w="1190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C683B1" w14:textId="77777777" w:rsidR="00D14953" w:rsidRDefault="00D14953" w:rsidP="00DC7ED1">
      <w:r>
        <w:separator/>
      </w:r>
    </w:p>
  </w:endnote>
  <w:endnote w:type="continuationSeparator" w:id="0">
    <w:p w14:paraId="3EDAAA40" w14:textId="77777777" w:rsidR="00D14953" w:rsidRDefault="00D14953" w:rsidP="00DC7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36214104"/>
      <w:docPartObj>
        <w:docPartGallery w:val="Page Numbers (Bottom of Page)"/>
        <w:docPartUnique/>
      </w:docPartObj>
    </w:sdtPr>
    <w:sdtContent>
      <w:p w14:paraId="04FDC9DF" w14:textId="617A7A68" w:rsidR="00A97160" w:rsidRDefault="00A97160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260CF247" w14:textId="77777777" w:rsidR="00A97160" w:rsidRDefault="00A97160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9595A7" w14:textId="77777777" w:rsidR="00D14953" w:rsidRDefault="00D14953" w:rsidP="00DC7ED1">
      <w:r>
        <w:separator/>
      </w:r>
    </w:p>
  </w:footnote>
  <w:footnote w:type="continuationSeparator" w:id="0">
    <w:p w14:paraId="54F50829" w14:textId="77777777" w:rsidR="00D14953" w:rsidRDefault="00D14953" w:rsidP="00DC7E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019C1"/>
    <w:multiLevelType w:val="hybridMultilevel"/>
    <w:tmpl w:val="83386E0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3152A1"/>
    <w:multiLevelType w:val="hybridMultilevel"/>
    <w:tmpl w:val="C2C81F72"/>
    <w:lvl w:ilvl="0" w:tplc="39FC01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07F24"/>
    <w:multiLevelType w:val="hybridMultilevel"/>
    <w:tmpl w:val="4064A3A4"/>
    <w:lvl w:ilvl="0" w:tplc="516E62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C9120A"/>
    <w:multiLevelType w:val="multilevel"/>
    <w:tmpl w:val="BAE6B5A2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pStyle w:val="second-leveltitle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438C0AE2"/>
    <w:multiLevelType w:val="hybridMultilevel"/>
    <w:tmpl w:val="45763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E57D32"/>
    <w:multiLevelType w:val="hybridMultilevel"/>
    <w:tmpl w:val="7AF8EE68"/>
    <w:lvl w:ilvl="0" w:tplc="0C1289B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9C5DD2"/>
    <w:multiLevelType w:val="multilevel"/>
    <w:tmpl w:val="765E534E"/>
    <w:lvl w:ilvl="0">
      <w:start w:val="1"/>
      <w:numFmt w:val="decimal"/>
      <w:lvlText w:val="%1"/>
      <w:lvlJc w:val="left"/>
      <w:pPr>
        <w:ind w:left="305" w:hanging="199"/>
      </w:pPr>
      <w:rPr>
        <w:rFonts w:ascii="Times New Roman" w:eastAsia="Times New Roman" w:hAnsi="Times New Roman" w:cs="Times New Roman" w:hint="default"/>
        <w:b/>
        <w:bCs/>
        <w:w w:val="101"/>
        <w:sz w:val="26"/>
        <w:szCs w:val="26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503" w:hanging="397"/>
      </w:pPr>
      <w:rPr>
        <w:rFonts w:ascii="Times New Roman" w:eastAsia="Times New Roman" w:hAnsi="Times New Roman" w:cs="Times New Roman"/>
        <w:w w:val="101"/>
        <w:lang w:val="en-US" w:eastAsia="en-US" w:bidi="ar-SA"/>
      </w:rPr>
    </w:lvl>
    <w:lvl w:ilvl="2">
      <w:numFmt w:val="bullet"/>
      <w:lvlText w:val="•"/>
      <w:lvlJc w:val="left"/>
      <w:pPr>
        <w:ind w:left="1437" w:hanging="39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375" w:hanging="39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13" w:hanging="39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51" w:hanging="39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88" w:hanging="39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26" w:hanging="39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064" w:hanging="397"/>
      </w:pPr>
      <w:rPr>
        <w:rFonts w:hint="default"/>
        <w:lang w:val="en-US" w:eastAsia="en-US" w:bidi="ar-SA"/>
      </w:rPr>
    </w:lvl>
  </w:abstractNum>
  <w:abstractNum w:abstractNumId="7" w15:restartNumberingAfterBreak="0">
    <w:nsid w:val="5E60533A"/>
    <w:multiLevelType w:val="hybridMultilevel"/>
    <w:tmpl w:val="817AB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7F11D9"/>
    <w:multiLevelType w:val="hybridMultilevel"/>
    <w:tmpl w:val="56B031BE"/>
    <w:lvl w:ilvl="0" w:tplc="0C1289B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2061257">
    <w:abstractNumId w:val="6"/>
  </w:num>
  <w:num w:numId="2" w16cid:durableId="554658948">
    <w:abstractNumId w:val="2"/>
  </w:num>
  <w:num w:numId="3" w16cid:durableId="647512720">
    <w:abstractNumId w:val="4"/>
  </w:num>
  <w:num w:numId="4" w16cid:durableId="102651097">
    <w:abstractNumId w:val="7"/>
  </w:num>
  <w:num w:numId="5" w16cid:durableId="880558093">
    <w:abstractNumId w:val="0"/>
  </w:num>
  <w:num w:numId="6" w16cid:durableId="913509209">
    <w:abstractNumId w:val="8"/>
  </w:num>
  <w:num w:numId="7" w16cid:durableId="177012920">
    <w:abstractNumId w:val="5"/>
  </w:num>
  <w:num w:numId="8" w16cid:durableId="1171487069">
    <w:abstractNumId w:val="3"/>
  </w:num>
  <w:num w:numId="9" w16cid:durableId="14983014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1sTA1MjE2MjIC0ko6SsGpxcWZ+XkgBWa1AEGYt0osAAAA"/>
  </w:docVars>
  <w:rsids>
    <w:rsidRoot w:val="00ED12D9"/>
    <w:rsid w:val="000A484F"/>
    <w:rsid w:val="000D25D1"/>
    <w:rsid w:val="00124A81"/>
    <w:rsid w:val="001F68F1"/>
    <w:rsid w:val="00223BF7"/>
    <w:rsid w:val="00242C4C"/>
    <w:rsid w:val="002B51BF"/>
    <w:rsid w:val="00400665"/>
    <w:rsid w:val="004A446E"/>
    <w:rsid w:val="005155F3"/>
    <w:rsid w:val="005A5097"/>
    <w:rsid w:val="005C2FBD"/>
    <w:rsid w:val="00633784"/>
    <w:rsid w:val="00664E1A"/>
    <w:rsid w:val="00680052"/>
    <w:rsid w:val="00714E21"/>
    <w:rsid w:val="00737223"/>
    <w:rsid w:val="00742804"/>
    <w:rsid w:val="007D7DAC"/>
    <w:rsid w:val="008004DC"/>
    <w:rsid w:val="008113C3"/>
    <w:rsid w:val="00867A4E"/>
    <w:rsid w:val="008A4333"/>
    <w:rsid w:val="00953F27"/>
    <w:rsid w:val="00A00DDE"/>
    <w:rsid w:val="00A43FEB"/>
    <w:rsid w:val="00A800E0"/>
    <w:rsid w:val="00A97160"/>
    <w:rsid w:val="00AA438B"/>
    <w:rsid w:val="00AC066C"/>
    <w:rsid w:val="00B72D85"/>
    <w:rsid w:val="00CB502E"/>
    <w:rsid w:val="00CC7BFB"/>
    <w:rsid w:val="00D14953"/>
    <w:rsid w:val="00D160BF"/>
    <w:rsid w:val="00D24FA6"/>
    <w:rsid w:val="00D565BC"/>
    <w:rsid w:val="00D97C4F"/>
    <w:rsid w:val="00DC7ED1"/>
    <w:rsid w:val="00E047AF"/>
    <w:rsid w:val="00E51183"/>
    <w:rsid w:val="00EC27CE"/>
    <w:rsid w:val="00ED12D9"/>
    <w:rsid w:val="00FB4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161481"/>
  <w15:docId w15:val="{04372E8E-CEC3-46F1-A21D-509C48EED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Times New Roman" w:eastAsia="Times New Roman" w:hAnsi="Times New Roman" w:cs="Times New Roman"/>
    </w:rPr>
  </w:style>
  <w:style w:type="paragraph" w:styleId="1">
    <w:name w:val="heading 1"/>
    <w:basedOn w:val="a"/>
    <w:uiPriority w:val="9"/>
    <w:qFormat/>
    <w:rsid w:val="004A446E"/>
    <w:pPr>
      <w:tabs>
        <w:tab w:val="left" w:pos="306"/>
      </w:tabs>
      <w:spacing w:after="120" w:line="276" w:lineRule="auto"/>
      <w:outlineLvl w:val="0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sid w:val="00AC066C"/>
    <w:pPr>
      <w:spacing w:line="276" w:lineRule="auto"/>
    </w:pPr>
    <w:rPr>
      <w:sz w:val="28"/>
      <w:szCs w:val="28"/>
    </w:rPr>
  </w:style>
  <w:style w:type="paragraph" w:styleId="a5">
    <w:name w:val="List Paragraph"/>
    <w:basedOn w:val="a"/>
    <w:uiPriority w:val="1"/>
    <w:qFormat/>
    <w:pPr>
      <w:ind w:left="503" w:hanging="397"/>
    </w:pPr>
  </w:style>
  <w:style w:type="paragraph" w:customStyle="1" w:styleId="TableParagraph">
    <w:name w:val="Table Paragraph"/>
    <w:basedOn w:val="a"/>
    <w:uiPriority w:val="1"/>
    <w:qFormat/>
  </w:style>
  <w:style w:type="paragraph" w:customStyle="1" w:styleId="body">
    <w:name w:val="body"/>
    <w:basedOn w:val="a3"/>
    <w:link w:val="body0"/>
    <w:qFormat/>
    <w:rsid w:val="00D24FA6"/>
    <w:pPr>
      <w:spacing w:before="201" w:line="244" w:lineRule="auto"/>
      <w:ind w:right="100"/>
      <w:jc w:val="both"/>
    </w:pPr>
  </w:style>
  <w:style w:type="character" w:customStyle="1" w:styleId="a4">
    <w:name w:val="正文文本 字符"/>
    <w:basedOn w:val="a0"/>
    <w:link w:val="a3"/>
    <w:uiPriority w:val="1"/>
    <w:rsid w:val="00AC066C"/>
    <w:rPr>
      <w:rFonts w:ascii="Times New Roman" w:eastAsia="Times New Roman" w:hAnsi="Times New Roman" w:cs="Times New Roman"/>
      <w:sz w:val="28"/>
      <w:szCs w:val="28"/>
    </w:rPr>
  </w:style>
  <w:style w:type="character" w:customStyle="1" w:styleId="body0">
    <w:name w:val="body 字符"/>
    <w:basedOn w:val="a4"/>
    <w:link w:val="body"/>
    <w:rsid w:val="00D24FA6"/>
    <w:rPr>
      <w:rFonts w:ascii="Times New Roman" w:eastAsia="Times New Roman" w:hAnsi="Times New Roman" w:cs="Times New Roman"/>
      <w:sz w:val="26"/>
      <w:szCs w:val="26"/>
    </w:rPr>
  </w:style>
  <w:style w:type="paragraph" w:styleId="a6">
    <w:name w:val="header"/>
    <w:basedOn w:val="a"/>
    <w:link w:val="a7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7">
    <w:name w:val="页眉 字符"/>
    <w:basedOn w:val="a0"/>
    <w:link w:val="a6"/>
    <w:uiPriority w:val="99"/>
    <w:rsid w:val="00DC7ED1"/>
    <w:rPr>
      <w:rFonts w:ascii="Times New Roman" w:eastAsia="Times New Roman" w:hAnsi="Times New Roman" w:cs="Times New Roman"/>
    </w:rPr>
  </w:style>
  <w:style w:type="paragraph" w:styleId="a8">
    <w:name w:val="footer"/>
    <w:basedOn w:val="a"/>
    <w:link w:val="a9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9">
    <w:name w:val="页脚 字符"/>
    <w:basedOn w:val="a0"/>
    <w:link w:val="a8"/>
    <w:uiPriority w:val="99"/>
    <w:rsid w:val="00DC7ED1"/>
    <w:rPr>
      <w:rFonts w:ascii="Times New Roman" w:eastAsia="Times New Roman" w:hAnsi="Times New Roman" w:cs="Times New Roman"/>
    </w:rPr>
  </w:style>
  <w:style w:type="table" w:styleId="aa">
    <w:name w:val="Table Grid"/>
    <w:basedOn w:val="a1"/>
    <w:uiPriority w:val="39"/>
    <w:rsid w:val="002B5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Title"/>
    <w:basedOn w:val="a3"/>
    <w:next w:val="a"/>
    <w:link w:val="ac"/>
    <w:uiPriority w:val="10"/>
    <w:qFormat/>
    <w:rsid w:val="00AC066C"/>
    <w:pPr>
      <w:jc w:val="center"/>
    </w:pPr>
    <w:rPr>
      <w:b/>
      <w:bCs/>
      <w:sz w:val="48"/>
      <w:szCs w:val="48"/>
    </w:rPr>
  </w:style>
  <w:style w:type="character" w:customStyle="1" w:styleId="ac">
    <w:name w:val="标题 字符"/>
    <w:basedOn w:val="a0"/>
    <w:link w:val="ab"/>
    <w:uiPriority w:val="10"/>
    <w:rsid w:val="00AC066C"/>
    <w:rPr>
      <w:rFonts w:ascii="Times New Roman" w:eastAsia="Times New Roman" w:hAnsi="Times New Roman" w:cs="Times New Roman"/>
      <w:b/>
      <w:bCs/>
      <w:sz w:val="48"/>
      <w:szCs w:val="48"/>
    </w:rPr>
  </w:style>
  <w:style w:type="paragraph" w:styleId="ad">
    <w:name w:val="Subtitle"/>
    <w:basedOn w:val="a3"/>
    <w:next w:val="a"/>
    <w:link w:val="ae"/>
    <w:uiPriority w:val="11"/>
    <w:qFormat/>
    <w:rsid w:val="00AC066C"/>
    <w:pPr>
      <w:jc w:val="center"/>
    </w:pPr>
  </w:style>
  <w:style w:type="character" w:customStyle="1" w:styleId="ae">
    <w:name w:val="副标题 字符"/>
    <w:basedOn w:val="a0"/>
    <w:link w:val="ad"/>
    <w:uiPriority w:val="11"/>
    <w:rsid w:val="00AC066C"/>
    <w:rPr>
      <w:rFonts w:ascii="Times New Roman" w:eastAsia="Times New Roman" w:hAnsi="Times New Roman" w:cs="Times New Roman"/>
      <w:sz w:val="26"/>
      <w:szCs w:val="26"/>
    </w:rPr>
  </w:style>
  <w:style w:type="paragraph" w:customStyle="1" w:styleId="second-leveltitle">
    <w:name w:val="second-level title"/>
    <w:basedOn w:val="a3"/>
    <w:link w:val="second-leveltitle0"/>
    <w:qFormat/>
    <w:rsid w:val="00A800E0"/>
    <w:pPr>
      <w:numPr>
        <w:ilvl w:val="1"/>
        <w:numId w:val="8"/>
      </w:numPr>
      <w:spacing w:before="240" w:after="120"/>
    </w:pPr>
    <w:rPr>
      <w:b/>
      <w:bCs/>
    </w:rPr>
  </w:style>
  <w:style w:type="character" w:customStyle="1" w:styleId="second-leveltitle0">
    <w:name w:val="second-level title 字符"/>
    <w:basedOn w:val="a4"/>
    <w:link w:val="second-leveltitle"/>
    <w:rsid w:val="00A800E0"/>
    <w:rPr>
      <w:rFonts w:ascii="Times New Roman" w:eastAsia="Times New Roman" w:hAnsi="Times New Roman" w:cs="Times New Roman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9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79EFDA-3AD6-4F95-A768-6DB7EED85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6</TotalTime>
  <Pages>1</Pages>
  <Words>83</Words>
  <Characters>478</Characters>
  <Application>Microsoft Office Word</Application>
  <DocSecurity>0</DocSecurity>
  <Lines>3</Lines>
  <Paragraphs>1</Paragraphs>
  <ScaleCrop>false</ScaleCrop>
  <Company/>
  <LinksUpToDate>false</LinksUpToDate>
  <CharactersWithSpaces>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uwen Yi (Student)</cp:lastModifiedBy>
  <cp:revision>30</cp:revision>
  <dcterms:created xsi:type="dcterms:W3CDTF">2022-03-12T08:47:00Z</dcterms:created>
  <dcterms:modified xsi:type="dcterms:W3CDTF">2022-04-18T09:58:00Z</dcterms:modified>
</cp:coreProperties>
</file>